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5B67939E" w14:textId="77777777" w:rsidR="00E313A5" w:rsidRDefault="00E313A5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4BA05" w14:textId="77F4C535" w:rsidR="00E313A5" w:rsidRPr="004A2C9E" w:rsidRDefault="00463F14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Ç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KA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ÜS BİTKİSİ</w:t>
            </w:r>
          </w:p>
          <w:p w14:paraId="0AA7F405" w14:textId="672498E9" w:rsidR="00DB0BCB" w:rsidRPr="00C759B1" w:rsidRDefault="00DB0BCB" w:rsidP="00E313A5">
            <w:pPr>
              <w:rPr>
                <w:sz w:val="20"/>
                <w:szCs w:val="20"/>
              </w:rPr>
            </w:pP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C9173C">
            <w:pPr>
              <w:jc w:val="center"/>
            </w:pPr>
          </w:p>
          <w:p w14:paraId="68490C20" w14:textId="080E2623" w:rsidR="00C15EC2" w:rsidRPr="00C759B1" w:rsidRDefault="00463F14" w:rsidP="00C9173C">
            <w:pPr>
              <w:jc w:val="center"/>
            </w:pPr>
            <w:r>
              <w:t>400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C9173C">
            <w:pPr>
              <w:jc w:val="center"/>
            </w:pPr>
          </w:p>
          <w:p w14:paraId="55631D30" w14:textId="095DB86E" w:rsidR="00BB0736" w:rsidRPr="00C759B1" w:rsidRDefault="00463F14" w:rsidP="00C9173C">
            <w:pPr>
              <w:jc w:val="center"/>
            </w:pPr>
            <w:r>
              <w:t>ADET</w:t>
            </w:r>
          </w:p>
        </w:tc>
      </w:tr>
      <w:tr w:rsidR="00463F14" w:rsidRPr="00C759B1" w14:paraId="63BCB6F2" w14:textId="77777777" w:rsidTr="00E313A5">
        <w:trPr>
          <w:trHeight w:val="917"/>
        </w:trPr>
        <w:tc>
          <w:tcPr>
            <w:tcW w:w="1248" w:type="dxa"/>
          </w:tcPr>
          <w:p w14:paraId="203E22D6" w14:textId="77777777" w:rsidR="00463F14" w:rsidRDefault="00463F14" w:rsidP="00E313A5">
            <w:r>
              <w:t xml:space="preserve">      </w:t>
            </w:r>
          </w:p>
          <w:p w14:paraId="61247390" w14:textId="7750FC62" w:rsidR="00463F14" w:rsidRDefault="00463F14" w:rsidP="00E313A5">
            <w:r>
              <w:t xml:space="preserve">       2</w:t>
            </w:r>
          </w:p>
        </w:tc>
        <w:tc>
          <w:tcPr>
            <w:tcW w:w="4421" w:type="dxa"/>
            <w:shd w:val="clear" w:color="auto" w:fill="auto"/>
          </w:tcPr>
          <w:p w14:paraId="52067E9C" w14:textId="77777777" w:rsidR="00463F14" w:rsidRDefault="00463F14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724A6E" w14:textId="6EDA679B" w:rsidR="00463F14" w:rsidRDefault="00463F14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İÇEK TOPRAĞI (İTHAL TORF)</w:t>
            </w:r>
          </w:p>
        </w:tc>
        <w:tc>
          <w:tcPr>
            <w:tcW w:w="1996" w:type="dxa"/>
            <w:shd w:val="clear" w:color="auto" w:fill="auto"/>
          </w:tcPr>
          <w:p w14:paraId="54CDF0EE" w14:textId="77777777" w:rsidR="00463F14" w:rsidRDefault="00463F14" w:rsidP="00463F14"/>
          <w:p w14:paraId="119E461D" w14:textId="784762B5" w:rsidR="00463F14" w:rsidRDefault="00463F14" w:rsidP="00463F14">
            <w:r>
              <w:t xml:space="preserve">             2000 </w:t>
            </w:r>
          </w:p>
        </w:tc>
        <w:tc>
          <w:tcPr>
            <w:tcW w:w="2252" w:type="dxa"/>
            <w:shd w:val="clear" w:color="auto" w:fill="auto"/>
          </w:tcPr>
          <w:p w14:paraId="49A54F7F" w14:textId="77777777" w:rsidR="00463F14" w:rsidRDefault="00463F14" w:rsidP="00463F14"/>
          <w:p w14:paraId="7FF48C71" w14:textId="128CDA85" w:rsidR="00463F14" w:rsidRDefault="00463F14" w:rsidP="00463F14">
            <w:r>
              <w:t xml:space="preserve">              LİTRE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4B29BF4D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>Yapı İşleri ve Teknik Daire Başkanlığınca</w:t>
      </w:r>
      <w:r w:rsidR="00C9173C">
        <w:t xml:space="preserve"> </w:t>
      </w:r>
      <w:r w:rsidRPr="00777606">
        <w:t xml:space="preserve"> </w:t>
      </w:r>
      <w:r w:rsidRPr="00777606">
        <w:rPr>
          <w:b/>
          <w:bCs/>
        </w:rPr>
        <w:t>“</w:t>
      </w:r>
      <w:r w:rsidR="001043BE">
        <w:rPr>
          <w:b/>
        </w:rPr>
        <w:t xml:space="preserve">AĞAÇLANDIRMA MÜDÜRLÜĞÜNE İÇ </w:t>
      </w:r>
      <w:proofErr w:type="gramStart"/>
      <w:r w:rsidR="001043BE">
        <w:rPr>
          <w:b/>
        </w:rPr>
        <w:t>MEKAN</w:t>
      </w:r>
      <w:proofErr w:type="gramEnd"/>
      <w:r w:rsidR="001043BE">
        <w:rPr>
          <w:b/>
        </w:rPr>
        <w:t xml:space="preserve"> SÜS BİTKİSİ VE İTHAL TORF ALIMI </w:t>
      </w:r>
      <w:r w:rsidR="00E313A5" w:rsidRPr="00777606">
        <w:t>”</w:t>
      </w:r>
      <w:r w:rsidR="00C9173C">
        <w:t xml:space="preserve"> </w:t>
      </w:r>
      <w:r w:rsidR="00E313A5" w:rsidRPr="00777606">
        <w:t>Doğrudan</w:t>
      </w:r>
      <w:r w:rsidRPr="00777606">
        <w:t xml:space="preserve"> Temin (22/d) ile yaptırılacaktır. İlgililerin Başkanlığımız Satın Alma Birimine </w:t>
      </w:r>
      <w:r w:rsidR="00463F14">
        <w:rPr>
          <w:b/>
        </w:rPr>
        <w:t>1</w:t>
      </w:r>
      <w:r w:rsidR="00E07961">
        <w:rPr>
          <w:b/>
        </w:rPr>
        <w:t>2</w:t>
      </w:r>
      <w:r w:rsidR="000F762E" w:rsidRPr="00257F78">
        <w:rPr>
          <w:b/>
        </w:rPr>
        <w:t>.</w:t>
      </w:r>
      <w:r w:rsidR="00463F14">
        <w:rPr>
          <w:b/>
        </w:rPr>
        <w:t>12</w:t>
      </w:r>
      <w:r w:rsidR="000F762E" w:rsidRPr="00257F78">
        <w:rPr>
          <w:b/>
        </w:rPr>
        <w:t>.202</w:t>
      </w:r>
      <w:r w:rsidR="00BB05AB" w:rsidRPr="00257F78">
        <w:rPr>
          <w:b/>
        </w:rPr>
        <w:t>4</w:t>
      </w:r>
      <w:r w:rsidR="00D838E0" w:rsidRPr="00257F78">
        <w:rPr>
          <w:b/>
          <w:bCs/>
        </w:rPr>
        <w:t xml:space="preserve"> </w:t>
      </w:r>
      <w:r w:rsidR="00E07961">
        <w:rPr>
          <w:b/>
          <w:bCs/>
        </w:rPr>
        <w:t>Perşembe</w:t>
      </w:r>
      <w:r w:rsidR="00820056" w:rsidRPr="00257F78">
        <w:rPr>
          <w:b/>
          <w:bCs/>
        </w:rPr>
        <w:t xml:space="preserve"> </w:t>
      </w:r>
      <w:r w:rsidRPr="00257F78">
        <w:rPr>
          <w:b/>
        </w:rPr>
        <w:t xml:space="preserve">günü saat </w:t>
      </w:r>
      <w:r w:rsidR="00E07961">
        <w:rPr>
          <w:b/>
        </w:rPr>
        <w:t>14</w:t>
      </w:r>
      <w:r w:rsidRPr="00257F78">
        <w:rPr>
          <w:b/>
        </w:rPr>
        <w:t>:00</w:t>
      </w:r>
      <w:r w:rsidR="00D838E0" w:rsidRPr="00257F78">
        <w:rPr>
          <w:b/>
        </w:rPr>
        <w:t>’</w:t>
      </w:r>
      <w:r w:rsidR="00D838E0">
        <w:t>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280667DF" w14:textId="77777777" w:rsidR="00C450D5" w:rsidRDefault="00C450D5" w:rsidP="00C450D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3291223E" w14:textId="0E2B23BB" w:rsidR="00C450D5" w:rsidRPr="00C450D5" w:rsidRDefault="00C450D5" w:rsidP="00C450D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AÇIKLAMALAR: </w:t>
      </w:r>
    </w:p>
    <w:p w14:paraId="04DB65A4" w14:textId="0BC7D5C9" w:rsidR="00C450D5" w:rsidRDefault="00C450D5" w:rsidP="00C450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eklifler </w:t>
      </w:r>
      <w:hyperlink r:id="rId5" w:history="1">
        <w:r w:rsidRPr="00C450D5">
          <w:rPr>
            <w:rFonts w:ascii="Times New Roman" w:eastAsia="Calibri" w:hAnsi="Times New Roman" w:cs="Times New Roman"/>
            <w:b/>
            <w:color w:val="000000" w:themeColor="text1"/>
            <w:sz w:val="24"/>
            <w:szCs w:val="24"/>
            <w:u w:val="single"/>
          </w:rPr>
          <w:t>ytdsab@metu.edu.tr</w:t>
        </w:r>
      </w:hyperlink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e-posta adresine iletilecektir.  </w:t>
      </w:r>
    </w:p>
    <w:p w14:paraId="0C613599" w14:textId="3D25A6C4" w:rsidR="00033D95" w:rsidRPr="00033D95" w:rsidRDefault="00033D95" w:rsidP="00AA4667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033D95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033D95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Pr="00033D95">
        <w:rPr>
          <w:rFonts w:ascii="Times New Roman" w:hAnsi="Times New Roman"/>
          <w:sz w:val="24"/>
          <w:szCs w:val="24"/>
        </w:rPr>
        <w:t>.” ibaresini yazınız</w:t>
      </w:r>
      <w:r w:rsidRPr="00033D95">
        <w:rPr>
          <w:rFonts w:ascii="Times New Roman" w:hAnsi="Times New Roman"/>
          <w:sz w:val="24"/>
          <w:szCs w:val="24"/>
        </w:rPr>
        <w:t>.</w:t>
      </w:r>
    </w:p>
    <w:p w14:paraId="6FD6F222" w14:textId="77777777" w:rsidR="00C450D5" w:rsidRPr="00C450D5" w:rsidRDefault="00C450D5" w:rsidP="00C450D5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eklifler;  firma yetkilisi tarafından kaşe ve imzalı olacaktır. </w:t>
      </w:r>
    </w:p>
    <w:p w14:paraId="2413ECFA" w14:textId="3166C3A5" w:rsidR="00C450D5" w:rsidRP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Doğrudan temin ile ilgili duyuru, numune</w:t>
      </w:r>
      <w:r w:rsidR="00242648">
        <w:rPr>
          <w:rFonts w:ascii="Times New Roman" w:eastAsia="Calibri" w:hAnsi="Times New Roman" w:cs="Times New Roman"/>
          <w:sz w:val="24"/>
          <w:szCs w:val="24"/>
        </w:rPr>
        <w:t xml:space="preserve">/yer görme belgesi,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malzeme listesi, </w:t>
      </w:r>
      <w:r w:rsidR="00A82CB0">
        <w:rPr>
          <w:rFonts w:ascii="Times New Roman" w:eastAsia="Calibri" w:hAnsi="Times New Roman" w:cs="Times New Roman"/>
          <w:sz w:val="24"/>
          <w:szCs w:val="24"/>
        </w:rPr>
        <w:t>proje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teknik şartname ve sonuç bilgilerine </w:t>
      </w:r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2B76F895" w14:textId="0F41B27A" w:rsidR="00C450D5" w:rsidRP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Firmalar ihtiy</w:t>
      </w:r>
      <w:r w:rsidR="00D50261">
        <w:rPr>
          <w:rFonts w:ascii="Times New Roman" w:eastAsia="Calibri" w:hAnsi="Times New Roman" w:cs="Times New Roman"/>
          <w:sz w:val="24"/>
          <w:szCs w:val="24"/>
        </w:rPr>
        <w:t xml:space="preserve">aç duydukları idari/teknik bilgiler için;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aşağıda bilgileri </w:t>
      </w:r>
      <w:r w:rsidR="00D50261">
        <w:rPr>
          <w:rFonts w:ascii="Times New Roman" w:eastAsia="Calibri" w:hAnsi="Times New Roman" w:cs="Times New Roman"/>
          <w:sz w:val="24"/>
          <w:szCs w:val="24"/>
        </w:rPr>
        <w:t xml:space="preserve">bulunan </w:t>
      </w:r>
      <w:r w:rsidRPr="00C450D5">
        <w:rPr>
          <w:rFonts w:ascii="Times New Roman" w:eastAsia="Calibri" w:hAnsi="Times New Roman" w:cs="Times New Roman"/>
          <w:sz w:val="24"/>
          <w:szCs w:val="24"/>
        </w:rPr>
        <w:t>personel ile iletişime geçebilirler.</w:t>
      </w:r>
    </w:p>
    <w:p w14:paraId="2520DF56" w14:textId="77777777" w:rsidR="00C450D5" w:rsidRPr="00C450D5" w:rsidRDefault="00C450D5" w:rsidP="00C450D5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D566FD" w14:textId="77777777" w:rsidR="00C9173C" w:rsidRDefault="00C9173C" w:rsidP="00E654EB">
      <w:pPr>
        <w:pStyle w:val="Default"/>
        <w:jc w:val="center"/>
      </w:pPr>
    </w:p>
    <w:p w14:paraId="6F01B8E5" w14:textId="2F8DE8DD" w:rsidR="00282B1D" w:rsidRDefault="00D653B4" w:rsidP="00E654EB">
      <w:pPr>
        <w:pStyle w:val="Default"/>
        <w:jc w:val="center"/>
      </w:pPr>
      <w:r>
        <w:t xml:space="preserve">          </w:t>
      </w:r>
      <w:r w:rsidR="00282B1D" w:rsidRPr="001450C9">
        <w:t>Teklifler</w:t>
      </w:r>
      <w:r w:rsidR="00D03E6C">
        <w:t xml:space="preserve"> </w:t>
      </w:r>
      <w:r w:rsidR="00E654EB">
        <w:tab/>
      </w:r>
      <w:r w:rsidR="00E313A5">
        <w:t xml:space="preserve">                                                       </w:t>
      </w:r>
      <w:r w:rsidR="00C9173C">
        <w:t xml:space="preserve">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1F5C5EA4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63F14">
        <w:rPr>
          <w:rFonts w:ascii="Times New Roman" w:eastAsia="Calibri" w:hAnsi="Times New Roman" w:cs="Times New Roman"/>
          <w:sz w:val="24"/>
          <w:szCs w:val="24"/>
        </w:rPr>
        <w:t>Fatih KAÇMAZ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0726EB8" w14:textId="4041F08D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>
        <w:rPr>
          <w:rFonts w:ascii="Times New Roman" w:eastAsia="Calibri" w:hAnsi="Times New Roman" w:cs="Times New Roman"/>
          <w:sz w:val="24"/>
          <w:szCs w:val="24"/>
        </w:rPr>
        <w:t>Tekni</w:t>
      </w:r>
      <w:r w:rsidR="00F7540C">
        <w:rPr>
          <w:rFonts w:ascii="Times New Roman" w:eastAsia="Calibri" w:hAnsi="Times New Roman" w:cs="Times New Roman"/>
          <w:sz w:val="24"/>
          <w:szCs w:val="24"/>
        </w:rPr>
        <w:t>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A5E2A">
        <w:rPr>
          <w:rFonts w:ascii="Times New Roman" w:eastAsia="Calibri" w:hAnsi="Times New Roman" w:cs="Times New Roman"/>
          <w:sz w:val="24"/>
          <w:szCs w:val="24"/>
        </w:rPr>
        <w:t>T</w:t>
      </w:r>
      <w:r w:rsidR="004C2767">
        <w:rPr>
          <w:rFonts w:ascii="Times New Roman" w:eastAsia="Calibri" w:hAnsi="Times New Roman" w:cs="Times New Roman"/>
          <w:sz w:val="24"/>
          <w:szCs w:val="24"/>
        </w:rPr>
        <w:t>eknisyen</w:t>
      </w:r>
      <w:proofErr w:type="spellEnd"/>
    </w:p>
    <w:p w14:paraId="537F5369" w14:textId="555F78C4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</w:t>
      </w:r>
      <w:r w:rsidR="00C9173C">
        <w:rPr>
          <w:rFonts w:ascii="Times New Roman" w:eastAsia="Calibri" w:hAnsi="Times New Roman" w:cs="Times New Roman"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210 61 </w:t>
      </w:r>
      <w:r w:rsidR="00F3552C">
        <w:rPr>
          <w:rFonts w:ascii="Times New Roman" w:eastAsia="Calibri" w:hAnsi="Times New Roman" w:cs="Times New Roman"/>
          <w:sz w:val="24"/>
          <w:szCs w:val="24"/>
        </w:rPr>
        <w:t>38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210 </w:t>
      </w:r>
      <w:r w:rsidR="00463F14">
        <w:rPr>
          <w:rFonts w:ascii="Times New Roman" w:eastAsia="Calibri" w:hAnsi="Times New Roman" w:cs="Times New Roman"/>
          <w:sz w:val="24"/>
          <w:szCs w:val="24"/>
        </w:rPr>
        <w:t>36</w:t>
      </w:r>
      <w:r w:rsidR="00AA5E2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63F14">
        <w:rPr>
          <w:rFonts w:ascii="Times New Roman" w:eastAsia="Calibri" w:hAnsi="Times New Roman" w:cs="Times New Roman"/>
          <w:sz w:val="24"/>
          <w:szCs w:val="24"/>
        </w:rPr>
        <w:t>03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3B83"/>
    <w:rsid w:val="00033D95"/>
    <w:rsid w:val="00040369"/>
    <w:rsid w:val="00052808"/>
    <w:rsid w:val="000754EE"/>
    <w:rsid w:val="000912D8"/>
    <w:rsid w:val="000D2626"/>
    <w:rsid w:val="000F762E"/>
    <w:rsid w:val="001043BE"/>
    <w:rsid w:val="00107500"/>
    <w:rsid w:val="00111454"/>
    <w:rsid w:val="0014115C"/>
    <w:rsid w:val="00217663"/>
    <w:rsid w:val="00242648"/>
    <w:rsid w:val="0025021A"/>
    <w:rsid w:val="0025720E"/>
    <w:rsid w:val="00257F78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63F14"/>
    <w:rsid w:val="004B57AE"/>
    <w:rsid w:val="004C2767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82CB0"/>
    <w:rsid w:val="00AA5E2A"/>
    <w:rsid w:val="00B17C83"/>
    <w:rsid w:val="00BB05AB"/>
    <w:rsid w:val="00BB0736"/>
    <w:rsid w:val="00C071FA"/>
    <w:rsid w:val="00C15EC2"/>
    <w:rsid w:val="00C450D5"/>
    <w:rsid w:val="00C51FC6"/>
    <w:rsid w:val="00C759B1"/>
    <w:rsid w:val="00C9173C"/>
    <w:rsid w:val="00CA6E81"/>
    <w:rsid w:val="00CD4B0C"/>
    <w:rsid w:val="00D0073E"/>
    <w:rsid w:val="00D03E6C"/>
    <w:rsid w:val="00D17CAE"/>
    <w:rsid w:val="00D476F2"/>
    <w:rsid w:val="00D50261"/>
    <w:rsid w:val="00D653B4"/>
    <w:rsid w:val="00D838E0"/>
    <w:rsid w:val="00DB0BCB"/>
    <w:rsid w:val="00DF4481"/>
    <w:rsid w:val="00DF45D0"/>
    <w:rsid w:val="00E07961"/>
    <w:rsid w:val="00E313A5"/>
    <w:rsid w:val="00E52F37"/>
    <w:rsid w:val="00E654EB"/>
    <w:rsid w:val="00E72847"/>
    <w:rsid w:val="00E962B8"/>
    <w:rsid w:val="00EC62F5"/>
    <w:rsid w:val="00EF261B"/>
    <w:rsid w:val="00F3552C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Windows Kullanıcısı</cp:lastModifiedBy>
  <cp:revision>6</cp:revision>
  <dcterms:created xsi:type="dcterms:W3CDTF">2024-12-09T11:06:00Z</dcterms:created>
  <dcterms:modified xsi:type="dcterms:W3CDTF">2024-12-10T13:15:00Z</dcterms:modified>
</cp:coreProperties>
</file>